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715D1E" w14:textId="77777777" w:rsidR="00AA0C18" w:rsidRPr="006867AD" w:rsidRDefault="00AA0C18" w:rsidP="00AA0C18">
      <w:pPr>
        <w:spacing w:before="120" w:after="120" w:line="360" w:lineRule="auto"/>
        <w:jc w:val="center"/>
        <w:rPr>
          <w:b/>
          <w:color w:val="004EA2"/>
          <w:sz w:val="32"/>
          <w:szCs w:val="32"/>
        </w:rPr>
      </w:pPr>
      <w:r w:rsidRPr="006867AD">
        <w:rPr>
          <w:noProof/>
        </w:rPr>
        <w:drawing>
          <wp:inline distT="0" distB="0" distL="0" distR="0" wp14:anchorId="05EDAD1A" wp14:editId="0A167453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E2A5A" w14:textId="77777777" w:rsidR="00AA0C18" w:rsidRPr="006867AD" w:rsidRDefault="00AA0C18" w:rsidP="00AA0C18">
      <w:pPr>
        <w:spacing w:before="120" w:after="120" w:line="360" w:lineRule="auto"/>
        <w:jc w:val="both"/>
        <w:rPr>
          <w:b/>
          <w:color w:val="004EA2"/>
          <w:sz w:val="32"/>
          <w:szCs w:val="32"/>
        </w:rPr>
      </w:pPr>
    </w:p>
    <w:p w14:paraId="327BB276" w14:textId="77777777" w:rsidR="00AA0C18" w:rsidRPr="006867AD" w:rsidRDefault="00AA0C18" w:rsidP="00AA0C18">
      <w:pPr>
        <w:spacing w:before="120" w:after="120"/>
        <w:jc w:val="center"/>
        <w:rPr>
          <w:b/>
          <w:sz w:val="22"/>
          <w:szCs w:val="22"/>
        </w:rPr>
      </w:pPr>
      <w:r w:rsidRPr="006867AD">
        <w:rPr>
          <w:b/>
          <w:sz w:val="28"/>
          <w:szCs w:val="22"/>
        </w:rPr>
        <w:t>AMERICAN INTERNATIONAL UNIVERSITY–BANGLADESH (AIUB)</w:t>
      </w:r>
    </w:p>
    <w:p w14:paraId="7BD1A46E" w14:textId="66BBF175" w:rsidR="00AA0C18" w:rsidRPr="006867AD" w:rsidRDefault="00B45FFC" w:rsidP="00AA0C18">
      <w:pPr>
        <w:spacing w:before="120" w:after="120"/>
        <w:jc w:val="center"/>
        <w:rPr>
          <w:b/>
        </w:rPr>
      </w:pPr>
      <w:r>
        <w:rPr>
          <w:b/>
        </w:rPr>
        <w:t>Spring</w:t>
      </w:r>
      <w:r w:rsidR="00AA0C18">
        <w:rPr>
          <w:b/>
        </w:rPr>
        <w:t xml:space="preserve"> 202</w:t>
      </w:r>
      <w:r>
        <w:rPr>
          <w:b/>
        </w:rPr>
        <w:t>4</w:t>
      </w:r>
      <w:r w:rsidR="00AA0C18">
        <w:rPr>
          <w:b/>
        </w:rPr>
        <w:t>-2</w:t>
      </w:r>
      <w:r>
        <w:rPr>
          <w:b/>
        </w:rPr>
        <w:t>5</w:t>
      </w:r>
    </w:p>
    <w:p w14:paraId="4B0FD2F0" w14:textId="09B4F4C2" w:rsidR="00AA0C18" w:rsidRDefault="000B683C" w:rsidP="000B683C">
      <w:pPr>
        <w:spacing w:before="120" w:after="120" w:line="360" w:lineRule="auto"/>
        <w:jc w:val="center"/>
        <w:rPr>
          <w:b/>
          <w:sz w:val="26"/>
        </w:rPr>
      </w:pPr>
      <w:r w:rsidRPr="000B683C">
        <w:rPr>
          <w:b/>
          <w:sz w:val="26"/>
        </w:rPr>
        <w:t>BUSINESS COMMUNICATION [FST/FE] [</w:t>
      </w:r>
      <w:r w:rsidR="00B45FFC">
        <w:rPr>
          <w:b/>
          <w:sz w:val="26"/>
        </w:rPr>
        <w:t>K</w:t>
      </w:r>
      <w:r w:rsidRPr="000B683C">
        <w:rPr>
          <w:b/>
          <w:sz w:val="26"/>
        </w:rPr>
        <w:t>]</w:t>
      </w:r>
    </w:p>
    <w:p w14:paraId="05F530D7" w14:textId="6319A405" w:rsidR="00AA0C18" w:rsidRPr="00914A7D" w:rsidRDefault="000B683C" w:rsidP="00914A7D">
      <w:pPr>
        <w:spacing w:before="120" w:after="120" w:line="360" w:lineRule="auto"/>
        <w:jc w:val="center"/>
        <w:rPr>
          <w:b/>
          <w:sz w:val="26"/>
        </w:rPr>
      </w:pPr>
      <w:r>
        <w:rPr>
          <w:b/>
          <w:sz w:val="26"/>
        </w:rPr>
        <w:t>REPORT</w:t>
      </w:r>
    </w:p>
    <w:p w14:paraId="7082B2FD" w14:textId="77777777" w:rsidR="00B45FFC" w:rsidRDefault="00B45FFC">
      <w:pPr>
        <w:rPr>
          <w:b/>
        </w:rPr>
      </w:pPr>
    </w:p>
    <w:p w14:paraId="2906FFBE" w14:textId="77777777" w:rsidR="00B45FFC" w:rsidRDefault="00B45FFC">
      <w:pPr>
        <w:rPr>
          <w:b/>
        </w:rPr>
      </w:pPr>
    </w:p>
    <w:p w14:paraId="381ECA82" w14:textId="77777777" w:rsidR="00B45FFC" w:rsidRDefault="00B45FFC">
      <w:pPr>
        <w:rPr>
          <w:b/>
        </w:rPr>
      </w:pPr>
    </w:p>
    <w:p w14:paraId="428746B0" w14:textId="77777777" w:rsidR="00B45FFC" w:rsidRDefault="00B45FFC">
      <w:pPr>
        <w:rPr>
          <w:b/>
        </w:rPr>
      </w:pPr>
    </w:p>
    <w:p w14:paraId="1CCA913D" w14:textId="77777777" w:rsidR="00B45FFC" w:rsidRPr="000B683C" w:rsidRDefault="00B45FFC">
      <w:pPr>
        <w:rPr>
          <w:b/>
        </w:rPr>
      </w:pPr>
    </w:p>
    <w:p w14:paraId="526651C8" w14:textId="77777777" w:rsidR="00AA0C18" w:rsidRDefault="00AA0C18"/>
    <w:p w14:paraId="3A5C4989" w14:textId="77777777" w:rsidR="00AA0C18" w:rsidRDefault="00AA0C18"/>
    <w:p w14:paraId="017DEB7C" w14:textId="77777777" w:rsidR="00AA0C18" w:rsidRDefault="00AA0C18"/>
    <w:tbl>
      <w:tblPr>
        <w:tblStyle w:val="GridTable4-Accent5"/>
        <w:tblW w:w="11880" w:type="dxa"/>
        <w:tblInd w:w="-995" w:type="dxa"/>
        <w:tblLook w:val="04A0" w:firstRow="1" w:lastRow="0" w:firstColumn="1" w:lastColumn="0" w:noHBand="0" w:noVBand="1"/>
      </w:tblPr>
      <w:tblGrid>
        <w:gridCol w:w="5220"/>
        <w:gridCol w:w="2862"/>
        <w:gridCol w:w="3544"/>
        <w:gridCol w:w="254"/>
      </w:tblGrid>
      <w:tr w:rsidR="00584855" w14:paraId="60C13F28" w14:textId="77777777" w:rsidTr="00B45FF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54" w:type="dxa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78313525" w14:textId="671200E6" w:rsidR="00584855" w:rsidRPr="00B45FFC" w:rsidRDefault="00B45FFC" w:rsidP="00B45FFC">
            <w:pPr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    </w:t>
            </w:r>
            <w:r w:rsidR="00584855" w:rsidRPr="00B45FFC">
              <w:rPr>
                <w:sz w:val="26"/>
                <w:szCs w:val="26"/>
              </w:rPr>
              <w:t>NAME</w:t>
            </w:r>
          </w:p>
        </w:tc>
        <w:tc>
          <w:tcPr>
            <w:tcW w:w="2862" w:type="dxa"/>
          </w:tcPr>
          <w:p w14:paraId="12D0B412" w14:textId="2DA42F59" w:rsidR="00584855" w:rsidRPr="00B45FFC" w:rsidRDefault="00B45FFC" w:rsidP="00B45F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</w:t>
            </w:r>
            <w:r w:rsidR="00584855" w:rsidRPr="00B45FFC">
              <w:rPr>
                <w:sz w:val="26"/>
                <w:szCs w:val="26"/>
              </w:rPr>
              <w:t>ID</w:t>
            </w:r>
          </w:p>
        </w:tc>
        <w:tc>
          <w:tcPr>
            <w:tcW w:w="3544" w:type="dxa"/>
          </w:tcPr>
          <w:p w14:paraId="6B98D21B" w14:textId="12F198EE" w:rsidR="00584855" w:rsidRPr="00B45FFC" w:rsidRDefault="00584855" w:rsidP="005848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>CONTRIBUTION</w:t>
            </w:r>
          </w:p>
        </w:tc>
      </w:tr>
      <w:tr w:rsidR="00B45FFC" w14:paraId="12A484C1" w14:textId="77777777" w:rsidTr="00B45F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637FE351" w14:textId="4F8D56E7" w:rsidR="00B45FFC" w:rsidRDefault="00B45FFC" w:rsidP="00B45FFC">
            <w:r>
              <w:rPr>
                <w:rFonts w:cstheme="minorHAnsi"/>
              </w:rPr>
              <w:t>MD. Abrar Rafid Shariar</w:t>
            </w:r>
            <w:r w:rsidRPr="00806297">
              <w:rPr>
                <w:rFonts w:cstheme="minorHAnsi"/>
              </w:rPr>
              <w:t xml:space="preserve">     </w:t>
            </w:r>
            <w:r>
              <w:rPr>
                <w:rFonts w:cstheme="minorHAnsi"/>
              </w:rPr>
              <w:t xml:space="preserve"> </w:t>
            </w:r>
            <w:r w:rsidRPr="0080629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         </w:t>
            </w:r>
            <w:r w:rsidRPr="00806297">
              <w:rPr>
                <w:rFonts w:cstheme="minorHAnsi"/>
              </w:rPr>
              <w:t xml:space="preserve">                                   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6660" w:type="dxa"/>
            <w:gridSpan w:val="3"/>
          </w:tcPr>
          <w:p w14:paraId="3C4087BF" w14:textId="2AC9FF20" w:rsidR="00B45FFC" w:rsidRDefault="00B45FFC" w:rsidP="00B4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55-2</w:t>
            </w:r>
          </w:p>
        </w:tc>
      </w:tr>
      <w:tr w:rsidR="00584855" w14:paraId="4C7D7BA2" w14:textId="77777777" w:rsidTr="00B45FFC">
        <w:trPr>
          <w:gridAfter w:val="1"/>
          <w:wAfter w:w="254" w:type="dxa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4C8595D6" w14:textId="73B27C21" w:rsidR="00584855" w:rsidRDefault="00B45FFC" w:rsidP="00B45FFC">
            <w:r>
              <w:rPr>
                <w:rFonts w:cstheme="minorHAnsi"/>
              </w:rPr>
              <w:t xml:space="preserve">S.M. Rasel </w:t>
            </w:r>
            <w:r w:rsidRPr="00806297">
              <w:rPr>
                <w:rFonts w:cstheme="minorHAnsi"/>
              </w:rPr>
              <w:t xml:space="preserve">                                                                  </w:t>
            </w:r>
          </w:p>
        </w:tc>
        <w:tc>
          <w:tcPr>
            <w:tcW w:w="2862" w:type="dxa"/>
          </w:tcPr>
          <w:p w14:paraId="3BD215A6" w14:textId="1FB31401" w:rsidR="00584855" w:rsidRDefault="00B45FFC" w:rsidP="00B4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39-2</w:t>
            </w:r>
          </w:p>
        </w:tc>
        <w:tc>
          <w:tcPr>
            <w:tcW w:w="3544" w:type="dxa"/>
          </w:tcPr>
          <w:p w14:paraId="05955228" w14:textId="1A635052" w:rsidR="00584855" w:rsidRDefault="00584855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1B1B" w14:paraId="72BFA4DD" w14:textId="77777777" w:rsidTr="00B45FF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54" w:type="dxa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23EA67B2" w14:textId="35A716F9" w:rsidR="00311B1B" w:rsidRDefault="00B45FFC" w:rsidP="00B45FFC">
            <w:r>
              <w:rPr>
                <w:rFonts w:cstheme="minorHAnsi"/>
              </w:rPr>
              <w:t>MD. Al – Imran Sayem</w:t>
            </w:r>
            <w:r w:rsidRPr="00806297">
              <w:rPr>
                <w:rFonts w:cstheme="minorHAnsi"/>
              </w:rPr>
              <w:t xml:space="preserve">                                              </w:t>
            </w:r>
          </w:p>
        </w:tc>
        <w:tc>
          <w:tcPr>
            <w:tcW w:w="2862" w:type="dxa"/>
          </w:tcPr>
          <w:p w14:paraId="7298E36A" w14:textId="0B58E2DB" w:rsidR="00311B1B" w:rsidRDefault="00B45FFC" w:rsidP="00B4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3-2</w:t>
            </w:r>
          </w:p>
        </w:tc>
        <w:tc>
          <w:tcPr>
            <w:tcW w:w="3544" w:type="dxa"/>
          </w:tcPr>
          <w:p w14:paraId="6E594BD9" w14:textId="77777777" w:rsidR="00311B1B" w:rsidRDefault="00311B1B" w:rsidP="00B562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11B1B" w14:paraId="36D86809" w14:textId="77777777" w:rsidTr="00B45FFC">
        <w:trPr>
          <w:gridAfter w:val="1"/>
          <w:wAfter w:w="254" w:type="dxa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67E85CDE" w14:textId="3F3B1AC2" w:rsidR="00311B1B" w:rsidRDefault="00B45FFC" w:rsidP="00B45FFC">
            <w:r>
              <w:rPr>
                <w:rFonts w:cstheme="minorHAnsi"/>
              </w:rPr>
              <w:t>MD. Tanjil Tashrik Zim</w:t>
            </w:r>
          </w:p>
        </w:tc>
        <w:tc>
          <w:tcPr>
            <w:tcW w:w="2862" w:type="dxa"/>
          </w:tcPr>
          <w:p w14:paraId="583FA742" w14:textId="7991BE15" w:rsidR="00311B1B" w:rsidRDefault="00B45FFC" w:rsidP="00B4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1-2</w:t>
            </w:r>
          </w:p>
        </w:tc>
        <w:tc>
          <w:tcPr>
            <w:tcW w:w="3544" w:type="dxa"/>
          </w:tcPr>
          <w:p w14:paraId="1D007D6C" w14:textId="77777777" w:rsidR="00311B1B" w:rsidRDefault="00311B1B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6BF97F0" w14:textId="77777777" w:rsidR="00AA0C18" w:rsidRDefault="00AA0C18"/>
    <w:p w14:paraId="0F34AC41" w14:textId="77777777" w:rsidR="00AA0C18" w:rsidRDefault="00AA0C18"/>
    <w:p w14:paraId="72C1054A" w14:textId="77777777" w:rsidR="00AA0C18" w:rsidRDefault="00AA0C18"/>
    <w:p w14:paraId="71F4D341" w14:textId="77777777" w:rsidR="00AA0C18" w:rsidRDefault="00AA0C18"/>
    <w:p w14:paraId="36323B08" w14:textId="77777777" w:rsidR="005A4761" w:rsidRDefault="005A4761"/>
    <w:p w14:paraId="585949B1" w14:textId="77777777" w:rsidR="00AA0C18" w:rsidRDefault="00AA0C18"/>
    <w:p w14:paraId="746CE67C" w14:textId="77777777" w:rsidR="00AA0C18" w:rsidRDefault="00AA0C18"/>
    <w:p w14:paraId="1319A4F6" w14:textId="77777777" w:rsidR="00B45FFC" w:rsidRDefault="00B45FFC" w:rsidP="00501C37">
      <w:pPr>
        <w:tabs>
          <w:tab w:val="left" w:pos="2290"/>
        </w:tabs>
      </w:pPr>
    </w:p>
    <w:p w14:paraId="401AB683" w14:textId="77777777" w:rsidR="005A4761" w:rsidRDefault="005A4761" w:rsidP="00501C37">
      <w:pPr>
        <w:tabs>
          <w:tab w:val="left" w:pos="2290"/>
        </w:tabs>
      </w:pPr>
    </w:p>
    <w:p w14:paraId="211DF024" w14:textId="77777777" w:rsidR="005A4761" w:rsidRDefault="005A4761" w:rsidP="00501C37">
      <w:pPr>
        <w:tabs>
          <w:tab w:val="left" w:pos="2290"/>
        </w:tabs>
      </w:pPr>
    </w:p>
    <w:p w14:paraId="45370482" w14:textId="263D9CDD" w:rsidR="00584855" w:rsidRPr="005A4761" w:rsidRDefault="00584855" w:rsidP="00584855">
      <w:pPr>
        <w:jc w:val="both"/>
        <w:rPr>
          <w:b/>
          <w:i/>
          <w:color w:val="000000" w:themeColor="text1"/>
          <w:sz w:val="26"/>
        </w:rPr>
      </w:pPr>
      <w:r w:rsidRPr="005A1A65">
        <w:rPr>
          <w:b/>
          <w:i/>
          <w:color w:val="000000" w:themeColor="text1"/>
          <w:sz w:val="30"/>
          <w:u w:val="single"/>
        </w:rPr>
        <w:t>Title:</w:t>
      </w:r>
      <w:r w:rsidRPr="005A4761">
        <w:rPr>
          <w:i/>
          <w:color w:val="000000" w:themeColor="text1"/>
          <w:sz w:val="30"/>
        </w:rPr>
        <w:t xml:space="preserve"> </w:t>
      </w:r>
      <w:r w:rsidR="00FC16F2" w:rsidRPr="005A4761">
        <w:rPr>
          <w:i/>
          <w:color w:val="000000" w:themeColor="text1"/>
          <w:sz w:val="30"/>
        </w:rPr>
        <w:t xml:space="preserve"> </w:t>
      </w:r>
      <w:r w:rsidR="005A4761" w:rsidRPr="005A4761">
        <w:rPr>
          <w:i/>
          <w:color w:val="000000" w:themeColor="text1"/>
          <w:sz w:val="30"/>
        </w:rPr>
        <w:t>Data Privacy and Awareness: A Study on Data privacy and Awareness Among Users of e-Commerce Platform in Bangladesh.</w:t>
      </w:r>
    </w:p>
    <w:p w14:paraId="18A2034B" w14:textId="1D7CDDDB" w:rsidR="00754EBF" w:rsidRDefault="00754EBF" w:rsidP="00754EBF">
      <w:pPr>
        <w:tabs>
          <w:tab w:val="left" w:pos="3480"/>
        </w:tabs>
        <w:rPr>
          <w:sz w:val="28"/>
          <w:szCs w:val="28"/>
        </w:rPr>
      </w:pPr>
    </w:p>
    <w:p w14:paraId="5C122DC2" w14:textId="77777777" w:rsidR="00657456" w:rsidRPr="00657456" w:rsidRDefault="00657456" w:rsidP="00657456"/>
    <w:p w14:paraId="33AB20BD" w14:textId="40725C3E" w:rsidR="00657456" w:rsidRDefault="00657456" w:rsidP="00657456"/>
    <w:p w14:paraId="7E499E85" w14:textId="6F695632" w:rsidR="00CA5B56" w:rsidRPr="00A86901" w:rsidRDefault="00657456" w:rsidP="00A86901">
      <w:pPr>
        <w:pStyle w:val="ListParagraph"/>
        <w:numPr>
          <w:ilvl w:val="0"/>
          <w:numId w:val="7"/>
        </w:numPr>
        <w:rPr>
          <w:b/>
          <w:i/>
          <w:color w:val="000000" w:themeColor="text1"/>
          <w:sz w:val="30"/>
          <w:u w:val="single"/>
        </w:rPr>
      </w:pPr>
      <w:r w:rsidRPr="00A86901">
        <w:rPr>
          <w:b/>
          <w:i/>
          <w:color w:val="000000" w:themeColor="text1"/>
          <w:sz w:val="30"/>
          <w:u w:val="single"/>
        </w:rPr>
        <w:t>Research Aims</w:t>
      </w:r>
      <w:r w:rsidR="00786E15" w:rsidRPr="00A86901">
        <w:rPr>
          <w:b/>
          <w:i/>
          <w:color w:val="000000" w:themeColor="text1"/>
          <w:sz w:val="30"/>
          <w:u w:val="single"/>
        </w:rPr>
        <w:t>/ Questions</w:t>
      </w:r>
      <w:r w:rsidRPr="00A86901">
        <w:rPr>
          <w:b/>
          <w:i/>
          <w:color w:val="000000" w:themeColor="text1"/>
          <w:sz w:val="30"/>
          <w:u w:val="single"/>
        </w:rPr>
        <w:t>:</w:t>
      </w:r>
    </w:p>
    <w:p w14:paraId="1651121D" w14:textId="77777777" w:rsidR="005A1A65" w:rsidRPr="005A1A65" w:rsidRDefault="005A1A65" w:rsidP="00657456">
      <w:pPr>
        <w:rPr>
          <w:bCs/>
          <w:i/>
          <w:color w:val="000000" w:themeColor="text1"/>
          <w:sz w:val="30"/>
        </w:rPr>
      </w:pPr>
    </w:p>
    <w:p w14:paraId="532593A9" w14:textId="639E968E" w:rsidR="00A86901" w:rsidRPr="00A86901" w:rsidRDefault="00A86901" w:rsidP="00A86901">
      <w:pPr>
        <w:pStyle w:val="ListParagraph"/>
        <w:numPr>
          <w:ilvl w:val="0"/>
          <w:numId w:val="7"/>
        </w:numPr>
        <w:rPr>
          <w:bCs/>
          <w:i/>
          <w:color w:val="000000" w:themeColor="text1"/>
          <w:sz w:val="30"/>
        </w:rPr>
      </w:pPr>
      <w:r w:rsidRPr="00A86901">
        <w:rPr>
          <w:bCs/>
          <w:i/>
          <w:color w:val="000000" w:themeColor="text1"/>
          <w:sz w:val="30"/>
        </w:rPr>
        <w:t xml:space="preserve">What is the level of awareness among Bangladeshi e-commerce users about the personal data collected during online purchases? </w:t>
      </w:r>
    </w:p>
    <w:p w14:paraId="34A1F503" w14:textId="0811294B" w:rsidR="00A86901" w:rsidRPr="00A86901" w:rsidRDefault="00A86901" w:rsidP="00A86901">
      <w:pPr>
        <w:pStyle w:val="ListParagraph"/>
        <w:ind w:firstLine="72"/>
        <w:rPr>
          <w:bCs/>
          <w:i/>
          <w:color w:val="000000" w:themeColor="text1"/>
          <w:sz w:val="30"/>
        </w:rPr>
      </w:pPr>
    </w:p>
    <w:p w14:paraId="44414E74" w14:textId="529CBD2D" w:rsidR="00A86901" w:rsidRPr="00A86901" w:rsidRDefault="00A86901" w:rsidP="00A86901">
      <w:pPr>
        <w:pStyle w:val="ListParagraph"/>
        <w:numPr>
          <w:ilvl w:val="0"/>
          <w:numId w:val="7"/>
        </w:numPr>
        <w:rPr>
          <w:bCs/>
          <w:i/>
          <w:color w:val="000000" w:themeColor="text1"/>
          <w:sz w:val="30"/>
        </w:rPr>
      </w:pPr>
      <w:r w:rsidRPr="00A86901">
        <w:rPr>
          <w:bCs/>
          <w:i/>
          <w:color w:val="000000" w:themeColor="text1"/>
          <w:sz w:val="30"/>
        </w:rPr>
        <w:t>To what extent do users read and understand the privacy policies of e-commerce platforms in Bangladesh?</w:t>
      </w:r>
    </w:p>
    <w:p w14:paraId="4B1518CE" w14:textId="77777777" w:rsidR="00A86901" w:rsidRPr="00A86901" w:rsidRDefault="00A86901" w:rsidP="00A86901">
      <w:pPr>
        <w:pStyle w:val="ListParagraph"/>
        <w:rPr>
          <w:bCs/>
          <w:i/>
          <w:color w:val="000000" w:themeColor="text1"/>
          <w:sz w:val="30"/>
        </w:rPr>
      </w:pPr>
    </w:p>
    <w:p w14:paraId="01EBEAD6" w14:textId="77777777" w:rsidR="00A86901" w:rsidRPr="00A86901" w:rsidRDefault="00A86901" w:rsidP="00A86901">
      <w:pPr>
        <w:pStyle w:val="ListParagraph"/>
        <w:rPr>
          <w:bCs/>
          <w:i/>
          <w:color w:val="000000" w:themeColor="text1"/>
          <w:sz w:val="30"/>
        </w:rPr>
      </w:pPr>
    </w:p>
    <w:p w14:paraId="186B943B" w14:textId="4DF5A36F" w:rsidR="00A86901" w:rsidRPr="00A86901" w:rsidRDefault="00A86901" w:rsidP="00A86901">
      <w:pPr>
        <w:pStyle w:val="ListParagraph"/>
        <w:numPr>
          <w:ilvl w:val="0"/>
          <w:numId w:val="7"/>
        </w:numPr>
        <w:rPr>
          <w:bCs/>
          <w:i/>
          <w:color w:val="000000" w:themeColor="text1"/>
          <w:sz w:val="30"/>
        </w:rPr>
      </w:pPr>
      <w:r w:rsidRPr="00A86901">
        <w:rPr>
          <w:bCs/>
          <w:i/>
          <w:color w:val="000000" w:themeColor="text1"/>
          <w:sz w:val="30"/>
        </w:rPr>
        <w:t xml:space="preserve">What type of personal data are commonly shared by user on e-commerce platforms in Bangladesh?  </w:t>
      </w:r>
    </w:p>
    <w:p w14:paraId="1708F6ED" w14:textId="77777777" w:rsidR="00A86901" w:rsidRPr="00A86901" w:rsidRDefault="00A86901" w:rsidP="00A86901">
      <w:pPr>
        <w:pStyle w:val="ListParagraph"/>
        <w:rPr>
          <w:bCs/>
          <w:i/>
          <w:color w:val="000000" w:themeColor="text1"/>
          <w:sz w:val="30"/>
        </w:rPr>
      </w:pPr>
    </w:p>
    <w:p w14:paraId="28BA08DD" w14:textId="1569C743" w:rsidR="005A4761" w:rsidRPr="00A86901" w:rsidRDefault="00A86901" w:rsidP="00A86901">
      <w:pPr>
        <w:pStyle w:val="ListParagraph"/>
        <w:numPr>
          <w:ilvl w:val="0"/>
          <w:numId w:val="7"/>
        </w:numPr>
        <w:rPr>
          <w:b/>
          <w:i/>
          <w:color w:val="000000" w:themeColor="text1"/>
          <w:sz w:val="30"/>
          <w:u w:val="single"/>
        </w:rPr>
      </w:pPr>
      <w:r w:rsidRPr="00A86901">
        <w:rPr>
          <w:bCs/>
          <w:i/>
          <w:color w:val="000000" w:themeColor="text1"/>
          <w:sz w:val="30"/>
        </w:rPr>
        <w:t>4. How do users feel about the danger of their data being stolen or misused    on online shopping websites?</w:t>
      </w:r>
    </w:p>
    <w:p w14:paraId="1567F600" w14:textId="093CEC5E" w:rsidR="005A4761" w:rsidRDefault="005A4761" w:rsidP="00657456">
      <w:pPr>
        <w:rPr>
          <w:b/>
          <w:i/>
          <w:color w:val="000000" w:themeColor="text1"/>
          <w:sz w:val="30"/>
          <w:u w:val="single"/>
        </w:rPr>
      </w:pPr>
    </w:p>
    <w:p w14:paraId="56A021AE" w14:textId="3A75DED2" w:rsidR="00B562F8" w:rsidRDefault="00B562F8" w:rsidP="00A86901"/>
    <w:p w14:paraId="7645A410" w14:textId="7E65F320" w:rsidR="00501C37" w:rsidRPr="00501C37" w:rsidRDefault="00501C37" w:rsidP="009112B1">
      <w:pPr>
        <w:rPr>
          <w:b/>
          <w:i/>
          <w:color w:val="C00000"/>
          <w:sz w:val="30"/>
          <w:u w:val="single"/>
        </w:rPr>
      </w:pPr>
      <w:r w:rsidRPr="00501C37">
        <w:rPr>
          <w:b/>
          <w:i/>
          <w:color w:val="C00000"/>
          <w:sz w:val="30"/>
          <w:u w:val="single"/>
        </w:rPr>
        <w:t>Survey Questions:</w:t>
      </w:r>
    </w:p>
    <w:p w14:paraId="11C64D06" w14:textId="7D1B8D19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Demographic Information</w:t>
      </w:r>
    </w:p>
    <w:p w14:paraId="7F85993F" w14:textId="77777777" w:rsidR="00A86901" w:rsidRPr="00A86901" w:rsidRDefault="00A86901" w:rsidP="00A86901">
      <w:pPr>
        <w:numPr>
          <w:ilvl w:val="0"/>
          <w:numId w:val="8"/>
        </w:numPr>
        <w:spacing w:before="100" w:beforeAutospacing="1" w:after="100" w:afterAutospacing="1"/>
      </w:pPr>
      <w:r w:rsidRPr="00A86901">
        <w:rPr>
          <w:b/>
          <w:bCs/>
        </w:rPr>
        <w:t>Your Age:</w:t>
      </w:r>
    </w:p>
    <w:p w14:paraId="4354FD53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18–22</w:t>
      </w:r>
    </w:p>
    <w:p w14:paraId="2E87214F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23–26</w:t>
      </w:r>
    </w:p>
    <w:p w14:paraId="1115AA78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27–30</w:t>
      </w:r>
    </w:p>
    <w:p w14:paraId="07397E1C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31–35</w:t>
      </w:r>
    </w:p>
    <w:p w14:paraId="43A7BAB5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Above 35</w:t>
      </w:r>
    </w:p>
    <w:p w14:paraId="14B296FC" w14:textId="77777777" w:rsidR="00A86901" w:rsidRPr="00A86901" w:rsidRDefault="00A86901" w:rsidP="00A86901">
      <w:pPr>
        <w:numPr>
          <w:ilvl w:val="0"/>
          <w:numId w:val="10"/>
        </w:numPr>
        <w:spacing w:before="100" w:beforeAutospacing="1" w:after="100" w:afterAutospacing="1"/>
      </w:pPr>
      <w:r w:rsidRPr="00A86901">
        <w:rPr>
          <w:b/>
          <w:bCs/>
        </w:rPr>
        <w:t>Your Gender:</w:t>
      </w:r>
    </w:p>
    <w:p w14:paraId="2257043C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Male</w:t>
      </w:r>
    </w:p>
    <w:p w14:paraId="7F4A3E98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Female</w:t>
      </w:r>
    </w:p>
    <w:p w14:paraId="5E505463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Other</w:t>
      </w:r>
    </w:p>
    <w:p w14:paraId="4AC24DE1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Prefer not to say</w:t>
      </w:r>
    </w:p>
    <w:p w14:paraId="1B328A81" w14:textId="77777777" w:rsidR="00A86901" w:rsidRPr="00A86901" w:rsidRDefault="00A86901" w:rsidP="00A86901">
      <w:pPr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Your Educational Background:</w:t>
      </w:r>
    </w:p>
    <w:p w14:paraId="7CF84190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t>SSC / HSC</w:t>
      </w:r>
    </w:p>
    <w:p w14:paraId="5AF8352F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t>Diploma</w:t>
      </w:r>
    </w:p>
    <w:p w14:paraId="7F1D4049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lastRenderedPageBreak/>
        <w:t>Undergraduate</w:t>
      </w:r>
    </w:p>
    <w:p w14:paraId="20382629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t>Graduate or higher</w:t>
      </w:r>
    </w:p>
    <w:p w14:paraId="719C85BB" w14:textId="77777777" w:rsidR="00A86901" w:rsidRPr="00A86901" w:rsidRDefault="00000000" w:rsidP="00A86901">
      <w:r>
        <w:pict w14:anchorId="0A0A56EE">
          <v:rect id="_x0000_i1025" style="width:0;height:1.5pt" o:hralign="center" o:hrstd="t" o:hr="t" fillcolor="#a0a0a0" stroked="f"/>
        </w:pict>
      </w:r>
    </w:p>
    <w:p w14:paraId="1CC34934" w14:textId="7781CF5C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Data Collection Awareness</w:t>
      </w:r>
    </w:p>
    <w:p w14:paraId="0ADC0385" w14:textId="5406766E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Are you aware that e-commerce platforms collect and store your personal data during online purchases?</w:t>
      </w:r>
    </w:p>
    <w:p w14:paraId="357FBE90" w14:textId="77777777" w:rsidR="00A86901" w:rsidRPr="00A86901" w:rsidRDefault="00A86901" w:rsidP="00A86901">
      <w:pPr>
        <w:numPr>
          <w:ilvl w:val="0"/>
          <w:numId w:val="17"/>
        </w:numPr>
        <w:spacing w:before="100" w:beforeAutospacing="1" w:after="100" w:afterAutospacing="1"/>
      </w:pPr>
      <w:r w:rsidRPr="00A86901">
        <w:t>Yes</w:t>
      </w:r>
    </w:p>
    <w:p w14:paraId="00BE6B77" w14:textId="77777777" w:rsidR="00A86901" w:rsidRPr="00A86901" w:rsidRDefault="00A86901" w:rsidP="00A86901">
      <w:pPr>
        <w:numPr>
          <w:ilvl w:val="0"/>
          <w:numId w:val="17"/>
        </w:numPr>
        <w:spacing w:before="100" w:beforeAutospacing="1" w:after="100" w:afterAutospacing="1"/>
      </w:pPr>
      <w:r w:rsidRPr="00A86901">
        <w:t>No</w:t>
      </w:r>
    </w:p>
    <w:p w14:paraId="242D5CD8" w14:textId="77777777" w:rsidR="00A86901" w:rsidRPr="00A86901" w:rsidRDefault="00A86901" w:rsidP="00A86901">
      <w:pPr>
        <w:numPr>
          <w:ilvl w:val="0"/>
          <w:numId w:val="17"/>
        </w:numPr>
        <w:spacing w:before="100" w:beforeAutospacing="1" w:after="100" w:afterAutospacing="1"/>
      </w:pPr>
      <w:r w:rsidRPr="00A86901">
        <w:t>Not sure</w:t>
      </w:r>
    </w:p>
    <w:p w14:paraId="7B4F8F2D" w14:textId="48D0B72E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Which of the following data do you believe are collected when you shop online?</w:t>
      </w:r>
      <w:r w:rsidRPr="00A86901">
        <w:t xml:space="preserve"> </w:t>
      </w:r>
      <w:r w:rsidRPr="00A86901">
        <w:rPr>
          <w:i/>
          <w:iCs/>
        </w:rPr>
        <w:t>(Select all that apply)</w:t>
      </w:r>
    </w:p>
    <w:p w14:paraId="3634AC58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Name</w:t>
      </w:r>
    </w:p>
    <w:p w14:paraId="1DC478EC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Phone Number</w:t>
      </w:r>
    </w:p>
    <w:p w14:paraId="155FBE1E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Email Address</w:t>
      </w:r>
    </w:p>
    <w:p w14:paraId="150D4A36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Delivery Address</w:t>
      </w:r>
    </w:p>
    <w:p w14:paraId="39E4ADC5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Payment Information</w:t>
      </w:r>
    </w:p>
    <w:p w14:paraId="14EB223B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Browsing History</w:t>
      </w:r>
    </w:p>
    <w:p w14:paraId="1B8CE5BC" w14:textId="373AB126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To what extent do you agree: “I know what kind of personal information is collected by e-commerce sites I use.”</w:t>
      </w:r>
    </w:p>
    <w:p w14:paraId="07562EE6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Strongly Agree</w:t>
      </w:r>
    </w:p>
    <w:p w14:paraId="1051D99E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Agree</w:t>
      </w:r>
    </w:p>
    <w:p w14:paraId="2F162E62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Neutral</w:t>
      </w:r>
    </w:p>
    <w:p w14:paraId="00FE30FC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Disagree</w:t>
      </w:r>
    </w:p>
    <w:p w14:paraId="32A9DCAF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Strongly Disagree</w:t>
      </w:r>
    </w:p>
    <w:p w14:paraId="3983F4B3" w14:textId="77777777" w:rsidR="00A86901" w:rsidRPr="00A86901" w:rsidRDefault="00000000" w:rsidP="00A86901">
      <w:r>
        <w:pict w14:anchorId="49B5A6BA">
          <v:rect id="_x0000_i1026" style="width:0;height:1.5pt" o:hralign="center" o:hrstd="t" o:hr="t" fillcolor="#a0a0a0" stroked="f"/>
        </w:pict>
      </w:r>
    </w:p>
    <w:p w14:paraId="164F552D" w14:textId="7A2ACE22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Privacy Policy Awareness</w:t>
      </w:r>
    </w:p>
    <w:p w14:paraId="7C836EEB" w14:textId="6303C878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ave you ever read the privacy policy of any e-commerce platform?</w:t>
      </w:r>
    </w:p>
    <w:p w14:paraId="594329D3" w14:textId="77777777" w:rsidR="00A86901" w:rsidRPr="00A86901" w:rsidRDefault="00A86901" w:rsidP="00A86901">
      <w:pPr>
        <w:numPr>
          <w:ilvl w:val="0"/>
          <w:numId w:val="23"/>
        </w:numPr>
        <w:spacing w:before="100" w:beforeAutospacing="1" w:after="100" w:afterAutospacing="1"/>
      </w:pPr>
      <w:r w:rsidRPr="00A86901">
        <w:t>Yes, fully</w:t>
      </w:r>
    </w:p>
    <w:p w14:paraId="00A8789F" w14:textId="77777777" w:rsidR="00A86901" w:rsidRPr="00A86901" w:rsidRDefault="00A86901" w:rsidP="00A86901">
      <w:pPr>
        <w:numPr>
          <w:ilvl w:val="0"/>
          <w:numId w:val="23"/>
        </w:numPr>
        <w:spacing w:before="100" w:beforeAutospacing="1" w:after="100" w:afterAutospacing="1"/>
      </w:pPr>
      <w:r w:rsidRPr="00A86901">
        <w:t>Skimmed it</w:t>
      </w:r>
    </w:p>
    <w:p w14:paraId="5A280DA1" w14:textId="77777777" w:rsidR="00A86901" w:rsidRPr="00A86901" w:rsidRDefault="00A86901" w:rsidP="00A86901">
      <w:pPr>
        <w:numPr>
          <w:ilvl w:val="0"/>
          <w:numId w:val="23"/>
        </w:numPr>
        <w:spacing w:before="100" w:beforeAutospacing="1" w:after="100" w:afterAutospacing="1"/>
      </w:pPr>
      <w:r w:rsidRPr="00A86901">
        <w:t>Never read it</w:t>
      </w:r>
    </w:p>
    <w:p w14:paraId="4D9FB739" w14:textId="6BD1EA69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To what extent do you agree: “Privacy policies on Bangladeshi e-commerce sites are easy to understand.”</w:t>
      </w:r>
    </w:p>
    <w:p w14:paraId="0344F3EE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lastRenderedPageBreak/>
        <w:t>Strongly Agree</w:t>
      </w:r>
    </w:p>
    <w:p w14:paraId="074EAC5C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Agree</w:t>
      </w:r>
    </w:p>
    <w:p w14:paraId="7036F00E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Neutral</w:t>
      </w:r>
    </w:p>
    <w:p w14:paraId="06A4477C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Disagree</w:t>
      </w:r>
    </w:p>
    <w:p w14:paraId="675714B8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Strongly Disagree</w:t>
      </w:r>
    </w:p>
    <w:p w14:paraId="12C2CB49" w14:textId="322E442A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If you don’t read privacy policies, what is the main reason?</w:t>
      </w:r>
    </w:p>
    <w:p w14:paraId="55FD6D56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Too long to read</w:t>
      </w:r>
    </w:p>
    <w:p w14:paraId="76585075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Too technical or hard to understand</w:t>
      </w:r>
    </w:p>
    <w:p w14:paraId="35139F00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I trust the platform</w:t>
      </w:r>
    </w:p>
    <w:p w14:paraId="4CC79EA3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I don’t think it’s important</w:t>
      </w:r>
    </w:p>
    <w:p w14:paraId="211DB2AD" w14:textId="77777777" w:rsidR="00A86901" w:rsidRPr="00A86901" w:rsidRDefault="00000000" w:rsidP="00A86901">
      <w:r>
        <w:pict w14:anchorId="58CA053C">
          <v:rect id="_x0000_i1027" style="width:0;height:1.5pt" o:hralign="center" o:hrstd="t" o:hr="t" fillcolor="#a0a0a0" stroked="f"/>
        </w:pict>
      </w:r>
    </w:p>
    <w:p w14:paraId="0B5C5A10" w14:textId="5ACD444D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Personal Data Sharing Habits</w:t>
      </w:r>
    </w:p>
    <w:p w14:paraId="70F7C8AA" w14:textId="190082E3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What types of personal data do you typically share when using e-commerce websites?</w:t>
      </w:r>
      <w:r w:rsidRPr="00A86901">
        <w:t xml:space="preserve"> </w:t>
      </w:r>
      <w:r w:rsidRPr="00A86901">
        <w:rPr>
          <w:i/>
          <w:iCs/>
        </w:rPr>
        <w:t>(Select all that apply)</w:t>
      </w:r>
    </w:p>
    <w:p w14:paraId="6CDA0C14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Name</w:t>
      </w:r>
    </w:p>
    <w:p w14:paraId="040E51E2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Mobile Number</w:t>
      </w:r>
    </w:p>
    <w:p w14:paraId="3467ECE5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Email</w:t>
      </w:r>
    </w:p>
    <w:p w14:paraId="11F7E3F6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Address</w:t>
      </w:r>
    </w:p>
    <w:p w14:paraId="6DF114E1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NID/Birth Certificate</w:t>
      </w:r>
    </w:p>
    <w:p w14:paraId="54BAE4A3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Payment Information</w:t>
      </w:r>
    </w:p>
    <w:p w14:paraId="20E22672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Others: __________</w:t>
      </w:r>
    </w:p>
    <w:p w14:paraId="1EE9A61A" w14:textId="67B4D93F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ow often do you check what data an e-commerce site is requesting before placing an order?</w:t>
      </w:r>
    </w:p>
    <w:p w14:paraId="04960040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Always</w:t>
      </w:r>
    </w:p>
    <w:p w14:paraId="099451B3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Often</w:t>
      </w:r>
    </w:p>
    <w:p w14:paraId="1A0EE738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Sometimes</w:t>
      </w:r>
    </w:p>
    <w:p w14:paraId="48C902BF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Rarely</w:t>
      </w:r>
    </w:p>
    <w:p w14:paraId="627B2417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Never</w:t>
      </w:r>
    </w:p>
    <w:p w14:paraId="292463DE" w14:textId="5D303C21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To what extent do you agree: “I share only the minimum required data when shopping online.”</w:t>
      </w:r>
    </w:p>
    <w:p w14:paraId="7418097F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Strongly Agree</w:t>
      </w:r>
    </w:p>
    <w:p w14:paraId="593142C6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Agree</w:t>
      </w:r>
    </w:p>
    <w:p w14:paraId="51DB86A9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Neutral</w:t>
      </w:r>
    </w:p>
    <w:p w14:paraId="6DC9EE56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Disagree</w:t>
      </w:r>
    </w:p>
    <w:p w14:paraId="76C95D7D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Strongly Disagree</w:t>
      </w:r>
    </w:p>
    <w:p w14:paraId="2614752E" w14:textId="77777777" w:rsidR="00A86901" w:rsidRPr="00A86901" w:rsidRDefault="00000000" w:rsidP="00A86901">
      <w:r>
        <w:lastRenderedPageBreak/>
        <w:pict w14:anchorId="5937BC91">
          <v:rect id="_x0000_i1028" style="width:0;height:1.5pt" o:hralign="center" o:hrstd="t" o:hr="t" fillcolor="#a0a0a0" stroked="f"/>
        </w:pict>
      </w:r>
    </w:p>
    <w:p w14:paraId="79E0276B" w14:textId="1A69F81E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 xml:space="preserve"> Data Privacy Concerns</w:t>
      </w:r>
    </w:p>
    <w:p w14:paraId="27553F8A" w14:textId="0355576F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ow concerned are you about your personal data being misused by e-commerce platforms?</w:t>
      </w:r>
    </w:p>
    <w:p w14:paraId="0C735ACA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Very Concerned</w:t>
      </w:r>
    </w:p>
    <w:p w14:paraId="406EC010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Somewhat Concerned</w:t>
      </w:r>
    </w:p>
    <w:p w14:paraId="73CB06FE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Neutral</w:t>
      </w:r>
    </w:p>
    <w:p w14:paraId="4ED82EAA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Slightly Concerned</w:t>
      </w:r>
    </w:p>
    <w:p w14:paraId="56831B47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Not Concerned at all</w:t>
      </w:r>
    </w:p>
    <w:p w14:paraId="7EBA65BB" w14:textId="2496E514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To what extent do you agree: “I avoid using platforms I do not trust with my personal data.”</w:t>
      </w:r>
    </w:p>
    <w:p w14:paraId="4FDDA933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Strongly Agree</w:t>
      </w:r>
    </w:p>
    <w:p w14:paraId="05B0E385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Agree</w:t>
      </w:r>
    </w:p>
    <w:p w14:paraId="6E151E8F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Neutral</w:t>
      </w:r>
    </w:p>
    <w:p w14:paraId="3B424B76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Disagree</w:t>
      </w:r>
    </w:p>
    <w:p w14:paraId="7955BCEA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Strongly Disagree</w:t>
      </w:r>
    </w:p>
    <w:p w14:paraId="693D4F0C" w14:textId="4E2FB026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ave you ever experienced or suspected your data was misused by an e-commerce site?</w:t>
      </w:r>
    </w:p>
    <w:p w14:paraId="700E6AE1" w14:textId="77777777" w:rsidR="00A86901" w:rsidRPr="00A86901" w:rsidRDefault="00A86901" w:rsidP="00A86901">
      <w:pPr>
        <w:numPr>
          <w:ilvl w:val="0"/>
          <w:numId w:val="39"/>
        </w:numPr>
        <w:spacing w:before="100" w:beforeAutospacing="1" w:after="100" w:afterAutospacing="1"/>
      </w:pPr>
      <w:r w:rsidRPr="00A86901">
        <w:t>Yes</w:t>
      </w:r>
    </w:p>
    <w:p w14:paraId="74272CAD" w14:textId="77777777" w:rsidR="00A86901" w:rsidRPr="00A86901" w:rsidRDefault="00A86901" w:rsidP="00A86901">
      <w:pPr>
        <w:numPr>
          <w:ilvl w:val="0"/>
          <w:numId w:val="39"/>
        </w:numPr>
        <w:spacing w:before="100" w:beforeAutospacing="1" w:after="100" w:afterAutospacing="1"/>
      </w:pPr>
      <w:r w:rsidRPr="00A86901">
        <w:t>No</w:t>
      </w:r>
    </w:p>
    <w:p w14:paraId="1DE9DB44" w14:textId="77777777" w:rsidR="00A86901" w:rsidRPr="00A86901" w:rsidRDefault="00A86901" w:rsidP="00A86901">
      <w:pPr>
        <w:numPr>
          <w:ilvl w:val="0"/>
          <w:numId w:val="39"/>
        </w:numPr>
        <w:spacing w:before="100" w:beforeAutospacing="1" w:after="100" w:afterAutospacing="1"/>
      </w:pPr>
      <w:r w:rsidRPr="00A86901">
        <w:t>Not sure</w:t>
      </w:r>
    </w:p>
    <w:p w14:paraId="2F8D8144" w14:textId="5026E33D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If yes, how did you respond?</w:t>
      </w:r>
    </w:p>
    <w:p w14:paraId="62A4E511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Reported it to the platform</w:t>
      </w:r>
    </w:p>
    <w:p w14:paraId="6AF4B56F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Stopped using the site</w:t>
      </w:r>
    </w:p>
    <w:p w14:paraId="48E1519E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Changed my password/info</w:t>
      </w:r>
    </w:p>
    <w:p w14:paraId="070502A1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Did nothing</w:t>
      </w:r>
    </w:p>
    <w:p w14:paraId="66428100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Not applicable</w:t>
      </w:r>
    </w:p>
    <w:p w14:paraId="205BC4C7" w14:textId="52423C3E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Would you support regulations that force all e-commerce platforms to clearly inform users how their data is used?</w:t>
      </w:r>
    </w:p>
    <w:p w14:paraId="7B98CFB8" w14:textId="77777777" w:rsidR="00A86901" w:rsidRPr="00A86901" w:rsidRDefault="00A86901" w:rsidP="00A86901">
      <w:pPr>
        <w:numPr>
          <w:ilvl w:val="0"/>
          <w:numId w:val="43"/>
        </w:numPr>
        <w:spacing w:before="100" w:beforeAutospacing="1" w:after="100" w:afterAutospacing="1"/>
      </w:pPr>
      <w:r w:rsidRPr="00A86901">
        <w:t>Yes</w:t>
      </w:r>
    </w:p>
    <w:p w14:paraId="3065C659" w14:textId="77777777" w:rsidR="00A86901" w:rsidRPr="00A86901" w:rsidRDefault="00A86901" w:rsidP="00A86901">
      <w:pPr>
        <w:numPr>
          <w:ilvl w:val="0"/>
          <w:numId w:val="43"/>
        </w:numPr>
        <w:spacing w:before="100" w:beforeAutospacing="1" w:after="100" w:afterAutospacing="1"/>
      </w:pPr>
      <w:r w:rsidRPr="00A86901">
        <w:t>No</w:t>
      </w:r>
    </w:p>
    <w:p w14:paraId="4B770B97" w14:textId="77777777" w:rsidR="00A86901" w:rsidRPr="00A86901" w:rsidRDefault="00A86901" w:rsidP="00A86901">
      <w:pPr>
        <w:numPr>
          <w:ilvl w:val="0"/>
          <w:numId w:val="43"/>
        </w:numPr>
        <w:spacing w:before="100" w:beforeAutospacing="1" w:after="100" w:afterAutospacing="1"/>
      </w:pPr>
      <w:r w:rsidRPr="00A86901">
        <w:t>Maybe</w:t>
      </w:r>
    </w:p>
    <w:p w14:paraId="31046FBB" w14:textId="77777777" w:rsidR="00A86901" w:rsidRPr="00A86901" w:rsidRDefault="00000000" w:rsidP="00A86901">
      <w:r>
        <w:pict w14:anchorId="4A49E47C">
          <v:rect id="_x0000_i1029" style="width:0;height:1.5pt" o:hralign="center" o:hrstd="t" o:hr="t" fillcolor="#a0a0a0" stroked="f"/>
        </w:pict>
      </w:r>
    </w:p>
    <w:p w14:paraId="220EFF5F" w14:textId="3CD8BAE7" w:rsidR="00E940DD" w:rsidRPr="00E940DD" w:rsidRDefault="00E940DD" w:rsidP="00A86901">
      <w:pPr>
        <w:rPr>
          <w:sz w:val="36"/>
          <w:szCs w:val="36"/>
        </w:rPr>
      </w:pPr>
    </w:p>
    <w:sectPr w:rsidR="00E940DD" w:rsidRPr="00E940DD" w:rsidSect="00690FB5">
      <w:pgSz w:w="12240" w:h="15840"/>
      <w:pgMar w:top="1440" w:right="1440" w:bottom="1440" w:left="1440" w:header="720" w:footer="720" w:gutter="0"/>
      <w:pgBorders w:offsetFrom="page">
        <w:top w:val="dotDotDash" w:sz="4" w:space="24" w:color="auto"/>
        <w:left w:val="dotDotDash" w:sz="4" w:space="24" w:color="auto"/>
        <w:bottom w:val="dotDotDash" w:sz="4" w:space="24" w:color="auto"/>
        <w:right w:val="dotDotDash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E1304"/>
    <w:multiLevelType w:val="multilevel"/>
    <w:tmpl w:val="75662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927287"/>
    <w:multiLevelType w:val="multilevel"/>
    <w:tmpl w:val="E834A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AF15CC"/>
    <w:multiLevelType w:val="multilevel"/>
    <w:tmpl w:val="D01AF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E50D0A"/>
    <w:multiLevelType w:val="multilevel"/>
    <w:tmpl w:val="D2B89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B516A"/>
    <w:multiLevelType w:val="multilevel"/>
    <w:tmpl w:val="52667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4029EA"/>
    <w:multiLevelType w:val="multilevel"/>
    <w:tmpl w:val="7BE44CE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0E7F7C"/>
    <w:multiLevelType w:val="multilevel"/>
    <w:tmpl w:val="2312D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896CF7"/>
    <w:multiLevelType w:val="multilevel"/>
    <w:tmpl w:val="23AE43C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8E7FB4"/>
    <w:multiLevelType w:val="multilevel"/>
    <w:tmpl w:val="FD36B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865034"/>
    <w:multiLevelType w:val="multilevel"/>
    <w:tmpl w:val="60169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6950A4"/>
    <w:multiLevelType w:val="hybridMultilevel"/>
    <w:tmpl w:val="E3142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F9E012E"/>
    <w:multiLevelType w:val="multilevel"/>
    <w:tmpl w:val="D2DE1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F51BF6"/>
    <w:multiLevelType w:val="multilevel"/>
    <w:tmpl w:val="E30A993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2FD44DD"/>
    <w:multiLevelType w:val="multilevel"/>
    <w:tmpl w:val="11AE7D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CE1330"/>
    <w:multiLevelType w:val="multilevel"/>
    <w:tmpl w:val="98DEF88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9926253"/>
    <w:multiLevelType w:val="multilevel"/>
    <w:tmpl w:val="91468C8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A853EB8"/>
    <w:multiLevelType w:val="multilevel"/>
    <w:tmpl w:val="CF06C4E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715D31"/>
    <w:multiLevelType w:val="multilevel"/>
    <w:tmpl w:val="EB74802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D9E1061"/>
    <w:multiLevelType w:val="multilevel"/>
    <w:tmpl w:val="3CCA81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682295A"/>
    <w:multiLevelType w:val="multilevel"/>
    <w:tmpl w:val="18E69E0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050B1E"/>
    <w:multiLevelType w:val="hybridMultilevel"/>
    <w:tmpl w:val="93607348"/>
    <w:lvl w:ilvl="0" w:tplc="F1C249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267A"/>
    <w:multiLevelType w:val="multilevel"/>
    <w:tmpl w:val="C09CA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341852"/>
    <w:multiLevelType w:val="multilevel"/>
    <w:tmpl w:val="5186EEC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0910CC8"/>
    <w:multiLevelType w:val="multilevel"/>
    <w:tmpl w:val="32C28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375A14"/>
    <w:multiLevelType w:val="hybridMultilevel"/>
    <w:tmpl w:val="0C906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F00BF"/>
    <w:multiLevelType w:val="multilevel"/>
    <w:tmpl w:val="BE72B22A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024011"/>
    <w:multiLevelType w:val="hybridMultilevel"/>
    <w:tmpl w:val="9A60F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7D6130"/>
    <w:multiLevelType w:val="multilevel"/>
    <w:tmpl w:val="84DC6BC6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82707B"/>
    <w:multiLevelType w:val="hybridMultilevel"/>
    <w:tmpl w:val="7D209CE2"/>
    <w:lvl w:ilvl="0" w:tplc="58147EEA">
      <w:start w:val="1"/>
      <w:numFmt w:val="decimal"/>
      <w:lvlText w:val="%1."/>
      <w:lvlJc w:val="left"/>
      <w:pPr>
        <w:ind w:left="720" w:hanging="360"/>
      </w:pPr>
      <w:rPr>
        <w:rFonts w:hint="default"/>
        <w:color w:val="2021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85329B"/>
    <w:multiLevelType w:val="multilevel"/>
    <w:tmpl w:val="27AE8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90385A"/>
    <w:multiLevelType w:val="multilevel"/>
    <w:tmpl w:val="43E66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CB432F0"/>
    <w:multiLevelType w:val="multilevel"/>
    <w:tmpl w:val="DF80B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AA7932"/>
    <w:multiLevelType w:val="multilevel"/>
    <w:tmpl w:val="9EAA4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D71BB2"/>
    <w:multiLevelType w:val="multilevel"/>
    <w:tmpl w:val="5B10F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F50195"/>
    <w:multiLevelType w:val="multilevel"/>
    <w:tmpl w:val="D6D4025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B3B7E2B"/>
    <w:multiLevelType w:val="hybridMultilevel"/>
    <w:tmpl w:val="4516CF6E"/>
    <w:lvl w:ilvl="0" w:tplc="259AF858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6" w15:restartNumberingAfterBreak="0">
    <w:nsid w:val="6EBB4496"/>
    <w:multiLevelType w:val="multilevel"/>
    <w:tmpl w:val="D03C0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4A280E"/>
    <w:multiLevelType w:val="multilevel"/>
    <w:tmpl w:val="AF887318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24648D6"/>
    <w:multiLevelType w:val="multilevel"/>
    <w:tmpl w:val="1B141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B20E5C"/>
    <w:multiLevelType w:val="multilevel"/>
    <w:tmpl w:val="2C0C390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C67D5B"/>
    <w:multiLevelType w:val="hybridMultilevel"/>
    <w:tmpl w:val="AA60D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D51436"/>
    <w:multiLevelType w:val="multilevel"/>
    <w:tmpl w:val="36D4EBC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CAA5C24"/>
    <w:multiLevelType w:val="multilevel"/>
    <w:tmpl w:val="1162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0797714">
    <w:abstractNumId w:val="20"/>
  </w:num>
  <w:num w:numId="2" w16cid:durableId="98456903">
    <w:abstractNumId w:val="35"/>
  </w:num>
  <w:num w:numId="3" w16cid:durableId="20711305">
    <w:abstractNumId w:val="40"/>
  </w:num>
  <w:num w:numId="4" w16cid:durableId="2126146362">
    <w:abstractNumId w:val="28"/>
  </w:num>
  <w:num w:numId="5" w16cid:durableId="695959503">
    <w:abstractNumId w:val="10"/>
  </w:num>
  <w:num w:numId="6" w16cid:durableId="83763860">
    <w:abstractNumId w:val="26"/>
  </w:num>
  <w:num w:numId="7" w16cid:durableId="396975711">
    <w:abstractNumId w:val="24"/>
  </w:num>
  <w:num w:numId="8" w16cid:durableId="820273591">
    <w:abstractNumId w:val="38"/>
  </w:num>
  <w:num w:numId="9" w16cid:durableId="132914189">
    <w:abstractNumId w:val="4"/>
  </w:num>
  <w:num w:numId="10" w16cid:durableId="685907312">
    <w:abstractNumId w:val="13"/>
  </w:num>
  <w:num w:numId="11" w16cid:durableId="1308165136">
    <w:abstractNumId w:val="36"/>
  </w:num>
  <w:num w:numId="12" w16cid:durableId="1324117847">
    <w:abstractNumId w:val="18"/>
  </w:num>
  <w:num w:numId="13" w16cid:durableId="647127368">
    <w:abstractNumId w:val="3"/>
  </w:num>
  <w:num w:numId="14" w16cid:durableId="1572109565">
    <w:abstractNumId w:val="16"/>
  </w:num>
  <w:num w:numId="15" w16cid:durableId="1598176299">
    <w:abstractNumId w:val="6"/>
  </w:num>
  <w:num w:numId="16" w16cid:durableId="1696229653">
    <w:abstractNumId w:val="7"/>
  </w:num>
  <w:num w:numId="17" w16cid:durableId="57293373">
    <w:abstractNumId w:val="33"/>
  </w:num>
  <w:num w:numId="18" w16cid:durableId="173619367">
    <w:abstractNumId w:val="15"/>
  </w:num>
  <w:num w:numId="19" w16cid:durableId="913852078">
    <w:abstractNumId w:val="42"/>
  </w:num>
  <w:num w:numId="20" w16cid:durableId="1079213175">
    <w:abstractNumId w:val="17"/>
  </w:num>
  <w:num w:numId="21" w16cid:durableId="1845321872">
    <w:abstractNumId w:val="1"/>
  </w:num>
  <w:num w:numId="22" w16cid:durableId="309600789">
    <w:abstractNumId w:val="22"/>
  </w:num>
  <w:num w:numId="23" w16cid:durableId="473062394">
    <w:abstractNumId w:val="0"/>
  </w:num>
  <w:num w:numId="24" w16cid:durableId="1469475815">
    <w:abstractNumId w:val="39"/>
  </w:num>
  <w:num w:numId="25" w16cid:durableId="270364179">
    <w:abstractNumId w:val="11"/>
  </w:num>
  <w:num w:numId="26" w16cid:durableId="2514919">
    <w:abstractNumId w:val="19"/>
  </w:num>
  <w:num w:numId="27" w16cid:durableId="1630435779">
    <w:abstractNumId w:val="31"/>
  </w:num>
  <w:num w:numId="28" w16cid:durableId="1914510265">
    <w:abstractNumId w:val="14"/>
  </w:num>
  <w:num w:numId="29" w16cid:durableId="2098401429">
    <w:abstractNumId w:val="8"/>
  </w:num>
  <w:num w:numId="30" w16cid:durableId="118453332">
    <w:abstractNumId w:val="12"/>
  </w:num>
  <w:num w:numId="31" w16cid:durableId="579949606">
    <w:abstractNumId w:val="23"/>
  </w:num>
  <w:num w:numId="32" w16cid:durableId="1816265058">
    <w:abstractNumId w:val="34"/>
  </w:num>
  <w:num w:numId="33" w16cid:durableId="377046276">
    <w:abstractNumId w:val="29"/>
  </w:num>
  <w:num w:numId="34" w16cid:durableId="1508640232">
    <w:abstractNumId w:val="41"/>
  </w:num>
  <w:num w:numId="35" w16cid:durableId="638537370">
    <w:abstractNumId w:val="30"/>
  </w:num>
  <w:num w:numId="36" w16cid:durableId="735203167">
    <w:abstractNumId w:val="37"/>
  </w:num>
  <w:num w:numId="37" w16cid:durableId="170729038">
    <w:abstractNumId w:val="32"/>
  </w:num>
  <w:num w:numId="38" w16cid:durableId="488207054">
    <w:abstractNumId w:val="27"/>
  </w:num>
  <w:num w:numId="39" w16cid:durableId="1555851434">
    <w:abstractNumId w:val="2"/>
  </w:num>
  <w:num w:numId="40" w16cid:durableId="119418085">
    <w:abstractNumId w:val="25"/>
  </w:num>
  <w:num w:numId="41" w16cid:durableId="756173755">
    <w:abstractNumId w:val="21"/>
  </w:num>
  <w:num w:numId="42" w16cid:durableId="875776540">
    <w:abstractNumId w:val="5"/>
  </w:num>
  <w:num w:numId="43" w16cid:durableId="73901666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sDA0MjU2MjMytzBT0lEKTi0uzszPAykwrQUAHPKj2ywAAAA="/>
  </w:docVars>
  <w:rsids>
    <w:rsidRoot w:val="00793770"/>
    <w:rsid w:val="000441FF"/>
    <w:rsid w:val="00051755"/>
    <w:rsid w:val="00070349"/>
    <w:rsid w:val="000B2C29"/>
    <w:rsid w:val="000B683C"/>
    <w:rsid w:val="000E5462"/>
    <w:rsid w:val="002412C2"/>
    <w:rsid w:val="00273541"/>
    <w:rsid w:val="002873E5"/>
    <w:rsid w:val="00287556"/>
    <w:rsid w:val="00304373"/>
    <w:rsid w:val="00311B1B"/>
    <w:rsid w:val="00366CD1"/>
    <w:rsid w:val="003A4CC9"/>
    <w:rsid w:val="003F5996"/>
    <w:rsid w:val="00470696"/>
    <w:rsid w:val="004738A8"/>
    <w:rsid w:val="004A4F53"/>
    <w:rsid w:val="004F1FF4"/>
    <w:rsid w:val="00501C37"/>
    <w:rsid w:val="00545579"/>
    <w:rsid w:val="005475FB"/>
    <w:rsid w:val="0057768E"/>
    <w:rsid w:val="00584855"/>
    <w:rsid w:val="005A1A65"/>
    <w:rsid w:val="005A4693"/>
    <w:rsid w:val="005A4761"/>
    <w:rsid w:val="005A58C6"/>
    <w:rsid w:val="005F2761"/>
    <w:rsid w:val="00657456"/>
    <w:rsid w:val="00674E6F"/>
    <w:rsid w:val="00690FB5"/>
    <w:rsid w:val="00693F60"/>
    <w:rsid w:val="006D2E73"/>
    <w:rsid w:val="00754EBF"/>
    <w:rsid w:val="00760856"/>
    <w:rsid w:val="00786E15"/>
    <w:rsid w:val="00787A68"/>
    <w:rsid w:val="00793770"/>
    <w:rsid w:val="007957AD"/>
    <w:rsid w:val="007D7683"/>
    <w:rsid w:val="007E5C78"/>
    <w:rsid w:val="008255DE"/>
    <w:rsid w:val="00864BA8"/>
    <w:rsid w:val="00866592"/>
    <w:rsid w:val="008849CB"/>
    <w:rsid w:val="008B522B"/>
    <w:rsid w:val="009112B1"/>
    <w:rsid w:val="00914A7D"/>
    <w:rsid w:val="00926B84"/>
    <w:rsid w:val="0094402E"/>
    <w:rsid w:val="009E1692"/>
    <w:rsid w:val="00A354B0"/>
    <w:rsid w:val="00A83B26"/>
    <w:rsid w:val="00A86901"/>
    <w:rsid w:val="00A91AD9"/>
    <w:rsid w:val="00AA0C18"/>
    <w:rsid w:val="00B45FFC"/>
    <w:rsid w:val="00B562F8"/>
    <w:rsid w:val="00B71CF5"/>
    <w:rsid w:val="00BB478F"/>
    <w:rsid w:val="00C202A8"/>
    <w:rsid w:val="00C400DB"/>
    <w:rsid w:val="00C740E4"/>
    <w:rsid w:val="00CA5B56"/>
    <w:rsid w:val="00D601EA"/>
    <w:rsid w:val="00D70E81"/>
    <w:rsid w:val="00DA393A"/>
    <w:rsid w:val="00E63404"/>
    <w:rsid w:val="00E67DF7"/>
    <w:rsid w:val="00E852CA"/>
    <w:rsid w:val="00E940DD"/>
    <w:rsid w:val="00F27285"/>
    <w:rsid w:val="00FC05DD"/>
    <w:rsid w:val="00FC16F2"/>
    <w:rsid w:val="00FE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FD1993"/>
  <w15:chartTrackingRefBased/>
  <w15:docId w15:val="{6144EC5F-ED2C-4B22-81E5-FF89C7692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C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A86901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86901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0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690F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690F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90FB5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8485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8485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5B56"/>
    <w:rPr>
      <w:color w:val="954F72" w:themeColor="followedHyperlink"/>
      <w:u w:val="single"/>
    </w:rPr>
  </w:style>
  <w:style w:type="character" w:customStyle="1" w:styleId="freebirdformviewercomponentsquestionbaserequiredasterisk">
    <w:name w:val="freebirdformviewercomponentsquestionbaserequiredasterisk"/>
    <w:basedOn w:val="DefaultParagraphFont"/>
    <w:rsid w:val="00501C37"/>
  </w:style>
  <w:style w:type="character" w:customStyle="1" w:styleId="docssharedwiztogglelabeledlabeltext">
    <w:name w:val="docssharedwiztogglelabeledlabeltext"/>
    <w:basedOn w:val="DefaultParagraphFont"/>
    <w:rsid w:val="00501C37"/>
  </w:style>
  <w:style w:type="character" w:styleId="CommentReference">
    <w:name w:val="annotation reference"/>
    <w:basedOn w:val="DefaultParagraphFont"/>
    <w:uiPriority w:val="99"/>
    <w:semiHidden/>
    <w:unhideWhenUsed/>
    <w:rsid w:val="00A354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54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54B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4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4B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A1A65"/>
  </w:style>
  <w:style w:type="character" w:customStyle="1" w:styleId="Heading2Char">
    <w:name w:val="Heading 2 Char"/>
    <w:basedOn w:val="DefaultParagraphFont"/>
    <w:link w:val="Heading2"/>
    <w:uiPriority w:val="9"/>
    <w:rsid w:val="00A8690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8690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86901"/>
    <w:rPr>
      <w:b/>
      <w:bCs/>
    </w:rPr>
  </w:style>
  <w:style w:type="character" w:styleId="Emphasis">
    <w:name w:val="Emphasis"/>
    <w:basedOn w:val="DefaultParagraphFont"/>
    <w:uiPriority w:val="20"/>
    <w:qFormat/>
    <w:rsid w:val="00A8690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5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9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10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3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364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57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639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163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443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996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52491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086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0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9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0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943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41175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64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6740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48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9015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09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16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78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2583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835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319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0863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71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7901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9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0893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533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4830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26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7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9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50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7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82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96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55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3259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90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01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45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127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005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9621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1191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97848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77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3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0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2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089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43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1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4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21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44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46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06342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4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5194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2746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0700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587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540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5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0435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672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50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994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38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12184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437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5984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48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791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736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331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23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0902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01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696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6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00525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37338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646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83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263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463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648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196728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0554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2556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628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793387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018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6806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322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528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5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2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87602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74167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528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715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04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241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139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3475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44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2824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502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78255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300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9016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864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9657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25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662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094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3688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4696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342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432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69319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7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9982327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1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432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4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381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7708539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690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829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771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775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26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5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584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41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197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2903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31206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040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6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3263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6568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362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952713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6828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8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66861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519643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24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61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09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790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4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499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21397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994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2617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37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65927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09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64301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873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9873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4398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7377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094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94112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923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3951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581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77086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88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948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81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80022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05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9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93745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783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397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747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68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807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4041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234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8650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933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85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8771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3991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8212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89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772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5221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538312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0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138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766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3924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9936256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4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299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346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5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8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451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4780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72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46117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100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2278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71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7789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1130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435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520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53629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803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7140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435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095638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6762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1128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797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30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3343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0973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8357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734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299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1208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4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7048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185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1201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27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6304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4882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73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0803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46662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323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73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24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616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250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09665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55898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9957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413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010997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6996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53708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08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28974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927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871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6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02638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3750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21136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671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13764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8240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4840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914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8738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1492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615282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11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73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12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80038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996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77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88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0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8761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8123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62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1614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4095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295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12127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807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238164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85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8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42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6484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093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45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012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665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0388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512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73786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734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8440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249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414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924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860370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39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76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41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22218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5352389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524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357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836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266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180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2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67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131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51166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4167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1718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392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852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4287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2765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600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83684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3893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6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38620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0308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16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266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050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39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707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20035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4374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98236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136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298401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7996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79150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225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5742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127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961177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8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99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5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877582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48019477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11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52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055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319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22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89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944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85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7500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8723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47728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170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84218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78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4138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4719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159891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5270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336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25101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85761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09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642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350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748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90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5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4887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184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0206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764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017138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716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8230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31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965269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92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6683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836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0781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7108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562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475730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7721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0327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629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0220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359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58610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289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55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612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23182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351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66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061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21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99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634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656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729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21291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8191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46262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758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8525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5235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7913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862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86418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1536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02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16146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223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51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627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167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808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913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399875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6987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21657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9807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426344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159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612606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64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458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5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41597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681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267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01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02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73516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010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916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9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68700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66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057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231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20778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049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1077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39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06723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6075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6777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287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087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086420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3384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615873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05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158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380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462004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32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525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902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98384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925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648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069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106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537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126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0368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4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9799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727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0873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19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545335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33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297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22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7463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9485331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51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960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530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817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296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14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169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4964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9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0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667539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03862232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525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8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992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77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714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061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751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442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07520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5860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267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8492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30699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985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93121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61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63225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209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2374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7318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705397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762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2265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378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28739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86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293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00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0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60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45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851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2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67339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0038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63528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36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9564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780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0874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5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009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8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7026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563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0604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7183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757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614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20772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708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129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268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1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00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8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0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131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598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07828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392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4894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75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6260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429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86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36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4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69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7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62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8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740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856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0333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431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60838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39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87640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87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31995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897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7225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615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17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0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2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215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347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88819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247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0719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7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95985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926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00925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41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2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9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57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5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25492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733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4958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1142580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433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31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998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81584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0296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3236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546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448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5109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578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1850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94520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2659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2915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2433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8584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8083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419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771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14392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00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74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58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19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30806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65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959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120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728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481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995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1780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462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038043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3482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805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62515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620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074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6985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926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200208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3114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356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5525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78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8216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2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941339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6368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9255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3636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047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3988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3247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3552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171531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41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2308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7146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57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2125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274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2600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747295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7410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5043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98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52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28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9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9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00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81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25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7359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601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8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069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1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98740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696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85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654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2568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631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74731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936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48546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588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998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724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914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34326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8868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904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60518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2362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5636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95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31857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749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53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351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2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86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56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8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0353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154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222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1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415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548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7949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12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9701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62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203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1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212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8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875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5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659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32286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042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1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5310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13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53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0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93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18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3474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018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553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0889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37193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158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9420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535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49468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984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8516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06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1483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967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13232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24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40863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80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8531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722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06970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278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9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91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2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98393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16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66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2094813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856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781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500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9031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254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4813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094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96493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994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126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593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1637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5325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09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93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34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401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3483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24481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397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0212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478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7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37388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0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96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678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28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730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928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439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898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52014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49441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1524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53100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546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766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294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7354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484824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5623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3818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4566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928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9871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25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6009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1161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704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6202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2422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528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572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872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6038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597977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821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8878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3531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095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357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5125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6056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5434542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6730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6219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77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8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1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2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82241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203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8677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539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7679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729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6076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808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39255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362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5054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00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9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2454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175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9864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0872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948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191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95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2666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707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8450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72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6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595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440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16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6649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225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118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35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4632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574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85046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3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0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43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96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51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991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35490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7323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9590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8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63201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3994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9259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64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16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4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2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1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14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68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094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53230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967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82730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081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5060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862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449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7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04682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76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642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217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39823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710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37265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106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15203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05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7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0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8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65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326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913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758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760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5270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519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696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659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9602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859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85660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323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82256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9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48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51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22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0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31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2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56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694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59606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817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718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0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02897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524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AB7FF7E046024EAD87F53F9D9F284E" ma:contentTypeVersion="3" ma:contentTypeDescription="Create a new document." ma:contentTypeScope="" ma:versionID="a5625909ae651e5bfc0bec71809b4837">
  <xsd:schema xmlns:xsd="http://www.w3.org/2001/XMLSchema" xmlns:xs="http://www.w3.org/2001/XMLSchema" xmlns:p="http://schemas.microsoft.com/office/2006/metadata/properties" xmlns:ns2="1d002ef3-403f-4847-914e-00ab232554fe" targetNamespace="http://schemas.microsoft.com/office/2006/metadata/properties" ma:root="true" ma:fieldsID="e73576390f112596e99f775bc8a3d481" ns2:_="">
    <xsd:import namespace="1d002ef3-403f-4847-914e-00ab232554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02ef3-403f-4847-914e-00ab232554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82C005-DB5D-4731-BD57-46BABD74AE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A6E9F7-EA3C-4B43-A6FE-C6DE69D89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02ef3-403f-4847-914e-00ab232554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4523AE-41F9-4468-9D1C-5E125E1BBB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4</CharactersWithSpaces>
  <SharedDoc>false</SharedDoc>
  <HLinks>
    <vt:vector size="18" baseType="variant">
      <vt:variant>
        <vt:i4>2752568</vt:i4>
      </vt:variant>
      <vt:variant>
        <vt:i4>6</vt:i4>
      </vt:variant>
      <vt:variant>
        <vt:i4>0</vt:i4>
      </vt:variant>
      <vt:variant>
        <vt:i4>5</vt:i4>
      </vt:variant>
      <vt:variant>
        <vt:lpwstr>https://spectrum.ieee.org/radio-waves-and-ai-wirelessly-track-sleep</vt:lpwstr>
      </vt:variant>
      <vt:variant>
        <vt:lpwstr/>
      </vt:variant>
      <vt:variant>
        <vt:i4>5701637</vt:i4>
      </vt:variant>
      <vt:variant>
        <vt:i4>3</vt:i4>
      </vt:variant>
      <vt:variant>
        <vt:i4>0</vt:i4>
      </vt:variant>
      <vt:variant>
        <vt:i4>5</vt:i4>
      </vt:variant>
      <vt:variant>
        <vt:lpwstr>https://sleepgadgets.io/4-ways-ai-can-improve-your-sleep/%232_Sleep_apps</vt:lpwstr>
      </vt:variant>
      <vt:variant>
        <vt:lpwstr/>
      </vt:variant>
      <vt:variant>
        <vt:i4>851989</vt:i4>
      </vt:variant>
      <vt:variant>
        <vt:i4>0</vt:i4>
      </vt:variant>
      <vt:variant>
        <vt:i4>0</vt:i4>
      </vt:variant>
      <vt:variant>
        <vt:i4>5</vt:i4>
      </vt:variant>
      <vt:variant>
        <vt:lpwstr>https://ieeexplore.ieee.org/abstract/document/83016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JAWADUL HASAN</dc:creator>
  <cp:keywords/>
  <dc:description/>
  <cp:lastModifiedBy>S. M. RASEL</cp:lastModifiedBy>
  <cp:revision>2</cp:revision>
  <dcterms:created xsi:type="dcterms:W3CDTF">2025-05-18T14:11:00Z</dcterms:created>
  <dcterms:modified xsi:type="dcterms:W3CDTF">2025-05-18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AB7FF7E046024EAD87F53F9D9F284E</vt:lpwstr>
  </property>
  <property fmtid="{D5CDD505-2E9C-101B-9397-08002B2CF9AE}" pid="3" name="GrammarlyDocumentId">
    <vt:lpwstr>eccb7b688d9ca3623539cc017dd5e8c993ee1383d1c9c7e7371421a3923a7b51</vt:lpwstr>
  </property>
</Properties>
</file>